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77777777" w:rsidR="004231E6" w:rsidRDefault="00BA3249">
      <w:pPr>
        <w:spacing w:after="0" w:line="259" w:lineRule="auto"/>
        <w:ind w:left="0" w:right="6" w:firstLine="0"/>
        <w:jc w:val="center"/>
      </w:pPr>
      <w:r>
        <w:rPr>
          <w:sz w:val="36"/>
        </w:rPr>
        <w:t xml:space="preserve">Sirazum Munira Tisha </w:t>
      </w:r>
    </w:p>
    <w:p w14:paraId="5E188823" w14:textId="77AE2EAE" w:rsidR="004231E6" w:rsidRDefault="00BA3249">
      <w:pPr>
        <w:spacing w:after="0" w:line="259" w:lineRule="auto"/>
        <w:jc w:val="center"/>
      </w:pPr>
      <w:r>
        <w:t xml:space="preserve">Ph.D. </w:t>
      </w:r>
      <w:r w:rsidR="00570521">
        <w:t>Candidate (</w:t>
      </w:r>
      <w:r w:rsidR="000A3EC2">
        <w:t>ABD)</w:t>
      </w:r>
      <w:r>
        <w:t xml:space="preserve">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4A7CB541" w14:textId="7C04F327" w:rsidR="004231E6" w:rsidRDefault="00BA3249" w:rsidP="003C4106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</w:t>
      </w:r>
      <w:r w:rsidR="003C4106">
        <w:t xml:space="preserve">University, </w:t>
      </w:r>
      <w:r>
        <w:t xml:space="preserve">Baton Rouge, LA </w:t>
      </w:r>
    </w:p>
    <w:p w14:paraId="2D424E57" w14:textId="77777777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  <w:r>
        <w:t xml:space="preserve"> </w:t>
      </w:r>
    </w:p>
    <w:p w14:paraId="63C41D45" w14:textId="262F20D0" w:rsidR="004231E6" w:rsidRDefault="00570521">
      <w:pPr>
        <w:spacing w:after="0" w:line="259" w:lineRule="auto"/>
        <w:jc w:val="center"/>
      </w:pPr>
      <w:r>
        <w:t>Cell:</w:t>
      </w:r>
      <w:r w:rsidR="00BA3249">
        <w:t xml:space="preserve"> (225)-252-8982 </w:t>
      </w:r>
    </w:p>
    <w:p w14:paraId="75A3CCB6" w14:textId="043ED308" w:rsidR="004231E6" w:rsidRDefault="00BA3249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19E626BC" w:rsidR="0092301C" w:rsidRDefault="00BA3249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</w:t>
      </w:r>
      <w:r>
        <w:rPr>
          <w:sz w:val="18"/>
        </w:rPr>
        <w:tab/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DB236B">
        <w:rPr>
          <w:sz w:val="18"/>
        </w:rPr>
        <w:t>(</w:t>
      </w:r>
      <w:r w:rsidR="007D6F2C">
        <w:rPr>
          <w:sz w:val="18"/>
        </w:rPr>
        <w:t>May, 2023</w:t>
      </w:r>
      <w:r w:rsidR="0004464F">
        <w:rPr>
          <w:sz w:val="18"/>
        </w:rPr>
        <w:t xml:space="preserve"> (Expected)</w:t>
      </w:r>
      <w:r>
        <w:rPr>
          <w:sz w:val="18"/>
        </w:rPr>
        <w:t>)</w:t>
      </w:r>
    </w:p>
    <w:p w14:paraId="6EC39EA9" w14:textId="52771C59" w:rsidR="004231E6" w:rsidRDefault="00BA3249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2019  </w:t>
      </w:r>
    </w:p>
    <w:p w14:paraId="1AFEDD64" w14:textId="30026F08" w:rsidR="003C1A93" w:rsidRDefault="00BA3249">
      <w:pPr>
        <w:spacing w:after="0" w:line="389" w:lineRule="auto"/>
        <w:ind w:left="-5" w:right="0"/>
        <w:rPr>
          <w:sz w:val="18"/>
        </w:rPr>
      </w:pPr>
      <w:proofErr w:type="spellStart"/>
      <w:r w:rsidRPr="00A52CCE">
        <w:rPr>
          <w:sz w:val="16"/>
          <w:szCs w:val="24"/>
        </w:rPr>
        <w:t>Rajshahi</w:t>
      </w:r>
      <w:proofErr w:type="spellEnd"/>
      <w:r w:rsidRPr="00A52CCE">
        <w:rPr>
          <w:sz w:val="16"/>
          <w:szCs w:val="24"/>
        </w:rPr>
        <w:t xml:space="preserve"> University of Engineering &amp; Technology, Bangladesh  </w:t>
      </w:r>
      <w:r>
        <w:rPr>
          <w:sz w:val="18"/>
        </w:rPr>
        <w:tab/>
      </w:r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>B.Sc.(</w:t>
      </w:r>
      <w:proofErr w:type="spellStart"/>
      <w:r>
        <w:rPr>
          <w:sz w:val="18"/>
        </w:rPr>
        <w:t>Engg</w:t>
      </w:r>
      <w:proofErr w:type="spellEnd"/>
      <w:r>
        <w:rPr>
          <w:sz w:val="18"/>
        </w:rPr>
        <w:t xml:space="preserve">.), 2014 </w:t>
      </w:r>
    </w:p>
    <w:p w14:paraId="51BA6301" w14:textId="77777777" w:rsidR="003C1A93" w:rsidRDefault="003C1A93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3C1A93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1BA1AE4C" w:rsidR="004231E6" w:rsidRDefault="00BA3249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  <w:r w:rsidR="0009782C">
        <w:t xml:space="preserve">This </w:t>
      </w:r>
      <w:r w:rsidR="00A860F2">
        <w:t xml:space="preserve">research is </w:t>
      </w:r>
      <w:r w:rsidR="002C6907">
        <w:t xml:space="preserve">funded by </w:t>
      </w:r>
      <w:r w:rsidR="00BF3F88">
        <w:t>Louisiana Department of Education</w:t>
      </w:r>
      <w:r w:rsidR="00BF3F88">
        <w:t xml:space="preserve"> and </w:t>
      </w:r>
      <w:r w:rsidR="00FF2C9D">
        <w:t>NSF CS-for-all grant</w:t>
      </w:r>
      <w:r w:rsidR="00BF3F88">
        <w:t>s.</w:t>
      </w:r>
      <w:r w:rsidR="00FF2C9D">
        <w:t xml:space="preserve"> </w:t>
      </w:r>
    </w:p>
    <w:p w14:paraId="05E1647D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32D8BDCB" w14:textId="2F29C587" w:rsidR="004231E6" w:rsidRDefault="00BA3249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</w:t>
      </w:r>
      <w:r w:rsidR="00513DFE">
        <w:t>coordinator</w:t>
      </w:r>
      <w:r>
        <w:t xml:space="preserve"> for two </w:t>
      </w:r>
      <w:r w:rsidR="00C42A5B">
        <w:t>summer</w:t>
      </w:r>
      <w:r>
        <w:t xml:space="preserve"> term local high school teacher training program to prepare themselves to teach ICT course. </w:t>
      </w:r>
    </w:p>
    <w:p w14:paraId="3FF5D8EE" w14:textId="28AE8D7E" w:rsidR="004231E6" w:rsidRDefault="00BA3249">
      <w:pPr>
        <w:numPr>
          <w:ilvl w:val="0"/>
          <w:numId w:val="1"/>
        </w:numPr>
        <w:ind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 xml:space="preserve">, Computer Science with C++ (labs), </w:t>
      </w:r>
    </w:p>
    <w:p w14:paraId="5590078A" w14:textId="77777777" w:rsidR="004231E6" w:rsidRDefault="00BA3249">
      <w:pPr>
        <w:tabs>
          <w:tab w:val="center" w:pos="2216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2"/>
          <w:tab w:val="center" w:pos="8642"/>
        </w:tabs>
        <w:spacing w:after="40"/>
        <w:ind w:left="0" w:right="0" w:firstLine="0"/>
      </w:pPr>
      <w:r>
        <w:tab/>
        <w:t>Computer Science II majors(labs).</w:t>
      </w:r>
      <w:r>
        <w:rPr>
          <w:i/>
        </w:rPr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   </w:t>
      </w:r>
      <w:r>
        <w:t xml:space="preserve"> </w:t>
      </w:r>
    </w:p>
    <w:p w14:paraId="117E1440" w14:textId="41D35527" w:rsidR="004231E6" w:rsidRDefault="00BA3249">
      <w:pPr>
        <w:numPr>
          <w:ilvl w:val="0"/>
          <w:numId w:val="1"/>
        </w:numPr>
        <w:spacing w:after="41"/>
        <w:ind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>
        <w:rPr>
          <w:b/>
        </w:rPr>
        <w:t xml:space="preserve"> </w:t>
      </w:r>
    </w:p>
    <w:p w14:paraId="2CDB89EF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0DF95EBB" w14:textId="77777777" w:rsidR="004231E6" w:rsidRDefault="00BA3249">
      <w:pPr>
        <w:numPr>
          <w:ilvl w:val="0"/>
          <w:numId w:val="2"/>
        </w:numPr>
        <w:spacing w:after="38"/>
        <w:ind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</w:t>
      </w:r>
      <w:proofErr w:type="spellStart"/>
      <w:r>
        <w:t>Pygment</w:t>
      </w:r>
      <w:proofErr w:type="spellEnd"/>
      <w:r>
        <w:t xml:space="preserve">, Seaborn, TensorFlow, </w:t>
      </w:r>
      <w:proofErr w:type="spellStart"/>
      <w:r>
        <w:t>PyTorch</w:t>
      </w:r>
      <w:proofErr w:type="spellEnd"/>
      <w:r>
        <w:t xml:space="preserve">, SciPy, OpenCV, Matplotlib, MATLAB </w:t>
      </w:r>
    </w:p>
    <w:p w14:paraId="32B3E4F5" w14:textId="77777777" w:rsidR="004231E6" w:rsidRDefault="00BA3249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3A63473F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Computer Graphics:</w:t>
      </w:r>
      <w:r>
        <w:t xml:space="preserve">  OpenGL, WebGL, Unity, Blender, MeshLab, </w:t>
      </w:r>
      <w:proofErr w:type="spellStart"/>
      <w:r>
        <w:t>Meshmixer</w:t>
      </w:r>
      <w:proofErr w:type="spellEnd"/>
      <w:r>
        <w:t xml:space="preserve">, </w:t>
      </w:r>
      <w:proofErr w:type="spellStart"/>
      <w:r>
        <w:t>InVesalius</w:t>
      </w:r>
      <w:proofErr w:type="spellEnd"/>
      <w:r>
        <w:t xml:space="preserve"> </w:t>
      </w:r>
    </w:p>
    <w:p w14:paraId="0DB1173A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B669716" w14:textId="77777777" w:rsidR="00C7171B" w:rsidRPr="00C7171B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4326B5EE" w:rsidR="0033425B" w:rsidRDefault="00BA3249" w:rsidP="0033425B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2876F14" w14:textId="440020B9" w:rsidR="0033425B" w:rsidRDefault="0033425B" w:rsidP="00142854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2364DE21" w14:textId="77777777" w:rsidR="004231E6" w:rsidRDefault="00BA3249">
      <w:pPr>
        <w:spacing w:after="160" w:line="259" w:lineRule="auto"/>
        <w:ind w:left="0" w:right="0" w:firstLine="0"/>
      </w:pPr>
      <w:r>
        <w:rPr>
          <w:b/>
        </w:rPr>
        <w:t xml:space="preserve"> </w:t>
      </w:r>
    </w:p>
    <w:p w14:paraId="6FAA525B" w14:textId="083456A8" w:rsidR="004231E6" w:rsidRDefault="00BA3249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5E19962E" w14:textId="77777777" w:rsidR="007E64B8" w:rsidRDefault="00BA3249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</w:t>
      </w:r>
    </w:p>
    <w:p w14:paraId="10DACD70" w14:textId="1326759F" w:rsidR="007E64B8" w:rsidRPr="00792DFF" w:rsidRDefault="00792DFF" w:rsidP="007E64B8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szCs w:val="22"/>
        </w:rPr>
      </w:pPr>
      <w:r w:rsidRPr="00792DFF">
        <w:rPr>
          <w:rFonts w:asciiTheme="minorHAnsi" w:hAnsiTheme="minorHAnsi" w:cstheme="minorHAnsi"/>
          <w:color w:val="424242"/>
          <w:szCs w:val="22"/>
          <w:shd w:val="clear" w:color="auto" w:fill="FFFFFF"/>
        </w:rPr>
        <w:t>SEC Emerging Scholars Career Preparation Workshop</w:t>
      </w:r>
      <w:r>
        <w:rPr>
          <w:rFonts w:asciiTheme="minorHAnsi" w:hAnsiTheme="minorHAnsi" w:cstheme="minorHAnsi"/>
          <w:color w:val="424242"/>
          <w:szCs w:val="22"/>
          <w:shd w:val="clear" w:color="auto" w:fill="FFFFFF"/>
        </w:rPr>
        <w:t>, 2022</w:t>
      </w:r>
    </w:p>
    <w:p w14:paraId="01CA2EA0" w14:textId="16A346AB" w:rsidR="004231E6" w:rsidRDefault="00BA3249" w:rsidP="007E64B8">
      <w:pPr>
        <w:numPr>
          <w:ilvl w:val="1"/>
          <w:numId w:val="4"/>
        </w:numPr>
        <w:ind w:right="0" w:hanging="360"/>
      </w:pPr>
      <w:r>
        <w:t xml:space="preserve">Anita B. Org Grace Hopper Celebration, 2018 </w:t>
      </w:r>
    </w:p>
    <w:p w14:paraId="1E480331" w14:textId="77777777" w:rsidR="00792DFF" w:rsidRDefault="00BA3249" w:rsidP="00D05AEE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</w:t>
      </w:r>
    </w:p>
    <w:p w14:paraId="1DB39690" w14:textId="380E5D02" w:rsidR="00792DFF" w:rsidRPr="00792DFF" w:rsidRDefault="00792DFF" w:rsidP="00792DF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szCs w:val="22"/>
        </w:rPr>
      </w:pPr>
      <w:r w:rsidRPr="00792DFF">
        <w:rPr>
          <w:rFonts w:asciiTheme="minorHAnsi" w:hAnsiTheme="minorHAnsi" w:cstheme="minorHAnsi"/>
          <w:color w:val="424242"/>
          <w:szCs w:val="22"/>
          <w:shd w:val="clear" w:color="auto" w:fill="FFFFFF"/>
        </w:rPr>
        <w:t xml:space="preserve">SEC Emerging Scholars </w:t>
      </w:r>
      <w:r w:rsidR="00617808">
        <w:rPr>
          <w:rFonts w:asciiTheme="minorHAnsi" w:hAnsiTheme="minorHAnsi" w:cstheme="minorHAnsi"/>
          <w:color w:val="424242"/>
          <w:szCs w:val="22"/>
          <w:shd w:val="clear" w:color="auto" w:fill="FFFFFF"/>
        </w:rPr>
        <w:t>Travel grant, 2022</w:t>
      </w:r>
    </w:p>
    <w:p w14:paraId="6F5A750D" w14:textId="4BAF433F" w:rsidR="00D05AEE" w:rsidRDefault="00BA3249" w:rsidP="00792DFF">
      <w:pPr>
        <w:numPr>
          <w:ilvl w:val="1"/>
          <w:numId w:val="4"/>
        </w:numPr>
        <w:ind w:right="0" w:hanging="360"/>
      </w:pPr>
      <w:r>
        <w:t xml:space="preserve">Sweden-Bangladesh travel grant, 2017 </w:t>
      </w:r>
    </w:p>
    <w:p w14:paraId="29AAAD93" w14:textId="77777777" w:rsidR="00D05AEE" w:rsidRDefault="00BA3249" w:rsidP="00D05AEE">
      <w:pPr>
        <w:numPr>
          <w:ilvl w:val="0"/>
          <w:numId w:val="4"/>
        </w:numPr>
        <w:ind w:right="0" w:hanging="360"/>
      </w:pPr>
      <w:r w:rsidRPr="00D05AEE">
        <w:rPr>
          <w:b/>
        </w:rPr>
        <w:t>Award:</w:t>
      </w:r>
      <w:r>
        <w:t xml:space="preserve"> </w:t>
      </w:r>
    </w:p>
    <w:p w14:paraId="05476DDC" w14:textId="77777777" w:rsidR="00D05AEE" w:rsidRDefault="006C299B" w:rsidP="00D05AEE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D05AEE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22746A31" w14:textId="77777777" w:rsidR="00580B05" w:rsidRPr="00580B05" w:rsidRDefault="00BD3352" w:rsidP="00580B05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41A31341" w14:textId="77777777" w:rsidR="00570521" w:rsidRPr="00570521" w:rsidRDefault="00BA3249" w:rsidP="00580B05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80B05">
        <w:rPr>
          <w:rFonts w:asciiTheme="minorHAnsi" w:hAnsiTheme="minorHAnsi" w:cstheme="minorHAnsi"/>
          <w:b/>
          <w:sz w:val="22"/>
          <w:szCs w:val="22"/>
        </w:rPr>
        <w:t>Cultural Co</w:t>
      </w:r>
      <w:r w:rsidR="00C42A5B" w:rsidRPr="00580B05">
        <w:rPr>
          <w:rFonts w:asciiTheme="minorHAnsi" w:hAnsiTheme="minorHAnsi" w:cstheme="minorHAnsi"/>
          <w:b/>
          <w:sz w:val="22"/>
          <w:szCs w:val="22"/>
        </w:rPr>
        <w:t>ordinator</w:t>
      </w:r>
      <w:r w:rsidRPr="00580B05">
        <w:rPr>
          <w:rFonts w:asciiTheme="minorHAnsi" w:hAnsiTheme="minorHAnsi" w:cstheme="minorHAnsi"/>
          <w:b/>
          <w:sz w:val="22"/>
          <w:szCs w:val="22"/>
        </w:rPr>
        <w:t>:</w:t>
      </w:r>
      <w:r w:rsidRPr="00580B05">
        <w:rPr>
          <w:rFonts w:asciiTheme="minorHAnsi" w:hAnsiTheme="minorHAnsi" w:cstheme="minorHAnsi"/>
          <w:sz w:val="22"/>
          <w:szCs w:val="22"/>
        </w:rPr>
        <w:t xml:space="preserve">  Bangladeshi Student Association at LSU (BSA@LSU), 2017-2018</w:t>
      </w:r>
    </w:p>
    <w:p w14:paraId="713A6B3E" w14:textId="77777777" w:rsidR="00570521" w:rsidRPr="00570521" w:rsidRDefault="00B13F68" w:rsidP="00570521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Member:</w:t>
      </w:r>
      <w:r w:rsidR="00BA3249" w:rsidRPr="00570521">
        <w:rPr>
          <w:rFonts w:asciiTheme="minorHAnsi" w:hAnsiTheme="minorHAnsi" w:cstheme="minorHAnsi"/>
          <w:sz w:val="22"/>
          <w:szCs w:val="22"/>
        </w:rPr>
        <w:t xml:space="preserve"> IEEE, ACM, Women in Computer Science (WICS@LSU)</w:t>
      </w:r>
      <w:r w:rsidR="000763BB" w:rsidRPr="00570521">
        <w:rPr>
          <w:rFonts w:asciiTheme="minorHAnsi" w:hAnsiTheme="minorHAnsi" w:cstheme="minorHAnsi"/>
          <w:sz w:val="22"/>
          <w:szCs w:val="22"/>
        </w:rPr>
        <w:t xml:space="preserve">, </w:t>
      </w:r>
      <w:r w:rsidR="00A06E0A" w:rsidRPr="00570521">
        <w:rPr>
          <w:rFonts w:asciiTheme="minorHAnsi" w:hAnsiTheme="minorHAnsi" w:cstheme="minorHAnsi"/>
          <w:sz w:val="22"/>
          <w:szCs w:val="22"/>
        </w:rPr>
        <w:t>Women in Machine Learning</w:t>
      </w:r>
      <w:r w:rsidR="003121D1" w:rsidRPr="00570521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 w:rsidR="003121D1" w:rsidRPr="00570521">
        <w:rPr>
          <w:rFonts w:asciiTheme="minorHAnsi" w:hAnsiTheme="minorHAnsi" w:cstheme="minorHAnsi"/>
          <w:sz w:val="22"/>
          <w:szCs w:val="22"/>
        </w:rPr>
        <w:t>WiML</w:t>
      </w:r>
      <w:proofErr w:type="spellEnd"/>
      <w:r w:rsidR="003121D1" w:rsidRPr="00570521">
        <w:rPr>
          <w:rFonts w:asciiTheme="minorHAnsi" w:hAnsiTheme="minorHAnsi" w:cstheme="minorHAnsi"/>
          <w:sz w:val="22"/>
          <w:szCs w:val="22"/>
        </w:rPr>
        <w:t>)</w:t>
      </w:r>
    </w:p>
    <w:p w14:paraId="6E7DCD1A" w14:textId="77777777" w:rsidR="00570521" w:rsidRPr="00570521" w:rsidRDefault="007A6F19" w:rsidP="00570521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Volunteer:</w:t>
      </w:r>
      <w:r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A66B67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43E3DD0B" w14:textId="77777777" w:rsidR="00570521" w:rsidRPr="00570521" w:rsidRDefault="00A42484" w:rsidP="00570521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S</w:t>
      </w:r>
      <w:r w:rsidR="007C5B6E" w:rsidRPr="00570521">
        <w:rPr>
          <w:rFonts w:asciiTheme="minorHAnsi" w:hAnsiTheme="minorHAnsi" w:cstheme="minorHAnsi"/>
          <w:sz w:val="22"/>
          <w:szCs w:val="22"/>
        </w:rPr>
        <w:t>tudent Volunteer</w:t>
      </w:r>
      <w:r w:rsidR="00B74AE0" w:rsidRPr="00570521">
        <w:rPr>
          <w:rFonts w:asciiTheme="minorHAnsi" w:hAnsiTheme="minorHAnsi" w:cstheme="minorHAnsi"/>
          <w:sz w:val="22"/>
          <w:szCs w:val="22"/>
        </w:rPr>
        <w:t>,</w:t>
      </w:r>
      <w:r w:rsidR="007C5B6E"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7A6F19" w:rsidRPr="00570521">
        <w:rPr>
          <w:rFonts w:asciiTheme="minorHAnsi" w:hAnsiTheme="minorHAnsi" w:cstheme="minorHAnsi"/>
          <w:sz w:val="22"/>
          <w:szCs w:val="22"/>
        </w:rPr>
        <w:t>ASE 2021 conference</w:t>
      </w:r>
    </w:p>
    <w:p w14:paraId="150F013A" w14:textId="1F08E032" w:rsidR="004231E6" w:rsidRPr="003C4106" w:rsidRDefault="00DD565D" w:rsidP="003C4106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 xml:space="preserve">Judge, </w:t>
      </w:r>
      <w:r w:rsidR="00B74AE0" w:rsidRPr="00570521">
        <w:rPr>
          <w:rFonts w:asciiTheme="minorHAnsi" w:hAnsiTheme="minorHAnsi" w:cstheme="minorHAnsi"/>
          <w:sz w:val="22"/>
          <w:szCs w:val="22"/>
        </w:rPr>
        <w:t xml:space="preserve">LSU Discover </w:t>
      </w:r>
      <w:r w:rsidR="001D6CB9" w:rsidRPr="00570521">
        <w:rPr>
          <w:rFonts w:asciiTheme="minorHAnsi" w:hAnsiTheme="minorHAnsi" w:cstheme="minorHAnsi"/>
          <w:sz w:val="22"/>
          <w:szCs w:val="22"/>
        </w:rPr>
        <w:t xml:space="preserve">Undergraduate Research Program </w:t>
      </w:r>
      <w:r w:rsidR="00AA54BC" w:rsidRPr="00570521">
        <w:rPr>
          <w:rFonts w:asciiTheme="minorHAnsi" w:hAnsiTheme="minorHAnsi" w:cstheme="minorHAnsi"/>
          <w:sz w:val="22"/>
          <w:szCs w:val="22"/>
        </w:rPr>
        <w:t>2022</w:t>
      </w:r>
      <w:r w:rsidR="00B74AE0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sectPr w:rsidR="004231E6" w:rsidRPr="003C4106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2"/>
  </w:num>
  <w:num w:numId="2" w16cid:durableId="677540323">
    <w:abstractNumId w:val="15"/>
  </w:num>
  <w:num w:numId="3" w16cid:durableId="1704675780">
    <w:abstractNumId w:val="14"/>
  </w:num>
  <w:num w:numId="4" w16cid:durableId="326397058">
    <w:abstractNumId w:val="10"/>
  </w:num>
  <w:num w:numId="5" w16cid:durableId="1001008898">
    <w:abstractNumId w:val="5"/>
  </w:num>
  <w:num w:numId="6" w16cid:durableId="2004505813">
    <w:abstractNumId w:val="13"/>
  </w:num>
  <w:num w:numId="7" w16cid:durableId="2058817689">
    <w:abstractNumId w:val="11"/>
  </w:num>
  <w:num w:numId="8" w16cid:durableId="984744078">
    <w:abstractNumId w:val="0"/>
  </w:num>
  <w:num w:numId="9" w16cid:durableId="327438588">
    <w:abstractNumId w:val="3"/>
  </w:num>
  <w:num w:numId="10" w16cid:durableId="1584871387">
    <w:abstractNumId w:val="1"/>
  </w:num>
  <w:num w:numId="11" w16cid:durableId="1354842464">
    <w:abstractNumId w:val="8"/>
  </w:num>
  <w:num w:numId="12" w16cid:durableId="1316371544">
    <w:abstractNumId w:val="6"/>
  </w:num>
  <w:num w:numId="13" w16cid:durableId="554046073">
    <w:abstractNumId w:val="9"/>
  </w:num>
  <w:num w:numId="14" w16cid:durableId="247007881">
    <w:abstractNumId w:val="4"/>
  </w:num>
  <w:num w:numId="15" w16cid:durableId="2011327234">
    <w:abstractNumId w:val="12"/>
  </w:num>
  <w:num w:numId="16" w16cid:durableId="16101572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rwUAnOw5tiwAAAA="/>
  </w:docVars>
  <w:rsids>
    <w:rsidRoot w:val="004231E6"/>
    <w:rsid w:val="0004464F"/>
    <w:rsid w:val="000763BB"/>
    <w:rsid w:val="0009782C"/>
    <w:rsid w:val="000A2296"/>
    <w:rsid w:val="000A3EC2"/>
    <w:rsid w:val="000B132C"/>
    <w:rsid w:val="000D738F"/>
    <w:rsid w:val="000D7DF0"/>
    <w:rsid w:val="000E0447"/>
    <w:rsid w:val="00142854"/>
    <w:rsid w:val="001D6CB9"/>
    <w:rsid w:val="00240140"/>
    <w:rsid w:val="00253CD4"/>
    <w:rsid w:val="00262CEC"/>
    <w:rsid w:val="002A4848"/>
    <w:rsid w:val="002B410E"/>
    <w:rsid w:val="002C6907"/>
    <w:rsid w:val="002D5A3E"/>
    <w:rsid w:val="003121D1"/>
    <w:rsid w:val="0033425B"/>
    <w:rsid w:val="003635F6"/>
    <w:rsid w:val="003645A0"/>
    <w:rsid w:val="003C1A93"/>
    <w:rsid w:val="003C4106"/>
    <w:rsid w:val="004231E6"/>
    <w:rsid w:val="00513DFE"/>
    <w:rsid w:val="00570521"/>
    <w:rsid w:val="00580B05"/>
    <w:rsid w:val="005A08C8"/>
    <w:rsid w:val="0060139A"/>
    <w:rsid w:val="00617808"/>
    <w:rsid w:val="006C299B"/>
    <w:rsid w:val="006D57AE"/>
    <w:rsid w:val="00792DFF"/>
    <w:rsid w:val="007A6F19"/>
    <w:rsid w:val="007C5B6E"/>
    <w:rsid w:val="007C644F"/>
    <w:rsid w:val="007C6E40"/>
    <w:rsid w:val="007D6F2C"/>
    <w:rsid w:val="007E64B8"/>
    <w:rsid w:val="00884B71"/>
    <w:rsid w:val="008C2DA6"/>
    <w:rsid w:val="0092301C"/>
    <w:rsid w:val="0095423C"/>
    <w:rsid w:val="00977BD1"/>
    <w:rsid w:val="00A06E0A"/>
    <w:rsid w:val="00A42484"/>
    <w:rsid w:val="00A52CCE"/>
    <w:rsid w:val="00A66B67"/>
    <w:rsid w:val="00A82B70"/>
    <w:rsid w:val="00A860F2"/>
    <w:rsid w:val="00AA54BC"/>
    <w:rsid w:val="00AB571E"/>
    <w:rsid w:val="00B13F68"/>
    <w:rsid w:val="00B74AE0"/>
    <w:rsid w:val="00BA3249"/>
    <w:rsid w:val="00BD3352"/>
    <w:rsid w:val="00BF3F88"/>
    <w:rsid w:val="00C42A5B"/>
    <w:rsid w:val="00C7171B"/>
    <w:rsid w:val="00CB2771"/>
    <w:rsid w:val="00CB642A"/>
    <w:rsid w:val="00CC5735"/>
    <w:rsid w:val="00D05AEE"/>
    <w:rsid w:val="00D179B1"/>
    <w:rsid w:val="00DB236B"/>
    <w:rsid w:val="00DB3999"/>
    <w:rsid w:val="00DD565D"/>
    <w:rsid w:val="00F91DCD"/>
    <w:rsid w:val="00FA35C5"/>
    <w:rsid w:val="00FF2BE0"/>
    <w:rsid w:val="00FF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73</cp:revision>
  <cp:lastPrinted>2022-05-29T20:48:00Z</cp:lastPrinted>
  <dcterms:created xsi:type="dcterms:W3CDTF">2021-11-16T22:07:00Z</dcterms:created>
  <dcterms:modified xsi:type="dcterms:W3CDTF">2022-10-11T18:51:00Z</dcterms:modified>
</cp:coreProperties>
</file>